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70DEE3D" w14:textId="5D4581DC" w:rsidR="002C01E1" w:rsidRDefault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1A055355" w14:textId="67A08CE9" w:rsidR="003469AD" w:rsidRDefault="00CD1D12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</w:t>
            </w:r>
            <w:r w:rsidR="002C01E1">
              <w:rPr>
                <w:sz w:val="20"/>
                <w:szCs w:val="20"/>
              </w:rPr>
              <w:t>Presenter)</w:t>
            </w:r>
          </w:p>
          <w:p w14:paraId="595AA2F8" w14:textId="1ABA3474" w:rsidR="003469AD" w:rsidRDefault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</w:t>
            </w:r>
            <w:r w:rsidR="00CD1D12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Presenter</w:t>
            </w:r>
            <w:r w:rsidR="00CD1D12">
              <w:rPr>
                <w:sz w:val="20"/>
                <w:szCs w:val="20"/>
              </w:rPr>
              <w:t>)</w:t>
            </w:r>
          </w:p>
          <w:p w14:paraId="3ABBB084" w14:textId="075320C4" w:rsidR="002C01E1" w:rsidRDefault="002C01E1" w:rsidP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178F47DF" w14:textId="6584CCF3" w:rsidR="002C01E1" w:rsidRDefault="002C01E1" w:rsidP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4530740C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6EE0BF42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F162B15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E66D7CE" w14:textId="77777777" w:rsidR="003469AD" w:rsidRDefault="003469A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048F" w14:textId="77777777" w:rsidR="000014A9" w:rsidRDefault="000014A9">
      <w:pPr>
        <w:spacing w:line="240" w:lineRule="auto"/>
      </w:pPr>
      <w:r>
        <w:separator/>
      </w:r>
    </w:p>
  </w:endnote>
  <w:endnote w:type="continuationSeparator" w:id="0">
    <w:p w14:paraId="052C54CD" w14:textId="77777777" w:rsidR="000014A9" w:rsidRDefault="00001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460DE" w14:textId="77777777" w:rsidR="000014A9" w:rsidRDefault="000014A9">
      <w:pPr>
        <w:spacing w:line="240" w:lineRule="auto"/>
      </w:pPr>
      <w:r>
        <w:separator/>
      </w:r>
    </w:p>
  </w:footnote>
  <w:footnote w:type="continuationSeparator" w:id="0">
    <w:p w14:paraId="17AC8DA7" w14:textId="77777777" w:rsidR="000014A9" w:rsidRDefault="00001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proofErr w:type="gramStart"/>
          <w:r>
            <w:t>XX:XX</w:t>
          </w:r>
          <w:proofErr w:type="gramEnd"/>
          <w:r>
            <w:t xml:space="preserve">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2C01E1"/>
    <w:rsid w:val="003469AD"/>
    <w:rsid w:val="00361EE9"/>
    <w:rsid w:val="008B39BC"/>
    <w:rsid w:val="009167F6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4-01-23T19:48:00Z</dcterms:modified>
</cp:coreProperties>
</file>